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Style w:val="Tabelacomgrade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3"/>
        <w:gridCol w:w="5005"/>
        <w:gridCol w:w="1866"/>
      </w:tblGrid>
      <w:tr w:rsidR="00976E4E" w14:paraId="1AB8D928" w14:textId="77777777" w:rsidTr="005B7C1F">
        <w:trPr>
          <w:trHeight w:val="1544"/>
          <w:jc w:val="center"/>
        </w:trPr>
        <w:tc>
          <w:tcPr>
            <w:tcW w:w="887" w:type="pct"/>
            <w:vAlign w:val="center"/>
          </w:tcPr>
          <w:p w14:paraId="7FAD2196" w14:textId="77777777" w:rsidR="00976E4E" w:rsidRDefault="00976E4E" w:rsidP="005B7C1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406F947F" wp14:editId="13A0921F">
                  <wp:extent cx="900000" cy="509901"/>
                  <wp:effectExtent l="0" t="0" r="0" b="5080"/>
                  <wp:docPr id="20" name="Imagem 20" descr="Imagem relaciona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m relacionad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5099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9" w:type="pct"/>
            <w:vAlign w:val="center"/>
          </w:tcPr>
          <w:p w14:paraId="2FEE845C" w14:textId="77777777" w:rsidR="00976E4E" w:rsidRDefault="00976E4E" w:rsidP="005B7C1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12127BC4" wp14:editId="6A22D323">
                  <wp:extent cx="1710267" cy="331088"/>
                  <wp:effectExtent l="0" t="0" r="4445" b="0"/>
                  <wp:docPr id="21" name="Image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4455" t="23132" r="2825" b="17183"/>
                          <a:stretch/>
                        </pic:blipFill>
                        <pic:spPr bwMode="auto">
                          <a:xfrm>
                            <a:off x="0" y="0"/>
                            <a:ext cx="1847601" cy="357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4" w:type="pct"/>
            <w:vAlign w:val="center"/>
          </w:tcPr>
          <w:p w14:paraId="6C58837A" w14:textId="77777777" w:rsidR="00976E4E" w:rsidRDefault="00976E4E" w:rsidP="005B7C1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550AC3C0" wp14:editId="19047505">
                  <wp:extent cx="1044000" cy="500324"/>
                  <wp:effectExtent l="0" t="0" r="3810" b="0"/>
                  <wp:docPr id="22" name="Imagem 22" descr="Mobiri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biris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76" r="3080"/>
                          <a:stretch/>
                        </pic:blipFill>
                        <pic:spPr bwMode="auto">
                          <a:xfrm>
                            <a:off x="0" y="0"/>
                            <a:ext cx="1044000" cy="500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DD83EA" w14:textId="2A0C0824" w:rsidR="00172D89" w:rsidRDefault="00172D89">
      <w:pPr>
        <w:jc w:val="center"/>
        <w:rPr>
          <w:rFonts w:ascii="Arial" w:hAnsi="Arial" w:cs="Arial"/>
        </w:rPr>
      </w:pPr>
    </w:p>
    <w:p w14:paraId="2AA10E44" w14:textId="77777777" w:rsidR="00976E4E" w:rsidRDefault="00976E4E">
      <w:pPr>
        <w:jc w:val="center"/>
        <w:rPr>
          <w:rFonts w:ascii="Arial" w:hAnsi="Arial" w:cs="Arial"/>
        </w:rPr>
      </w:pPr>
    </w:p>
    <w:p w14:paraId="7F7AF6B6" w14:textId="77777777" w:rsidR="00976E4E" w:rsidRDefault="00976E4E" w:rsidP="00976E4E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060B62">
        <w:rPr>
          <w:rFonts w:ascii="Arial" w:hAnsi="Arial" w:cs="Arial"/>
          <w:b/>
          <w:bCs/>
          <w:sz w:val="22"/>
          <w:szCs w:val="22"/>
        </w:rPr>
        <w:t>UNIVERSIDADE ESTADUAL DE PONTA GROSSA</w:t>
      </w:r>
    </w:p>
    <w:p w14:paraId="2B57B062" w14:textId="77777777" w:rsidR="00976E4E" w:rsidRPr="00060B62" w:rsidRDefault="00976E4E" w:rsidP="00976E4E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060B62">
        <w:rPr>
          <w:rFonts w:ascii="Arial" w:hAnsi="Arial" w:cs="Arial"/>
          <w:b/>
          <w:bCs/>
          <w:sz w:val="20"/>
          <w:szCs w:val="20"/>
        </w:rPr>
        <w:t>PRÓ-REITORIA DE PESQUISA E PÓS-GRADUAÇÃO</w:t>
      </w:r>
    </w:p>
    <w:p w14:paraId="5E167AA3" w14:textId="77777777" w:rsidR="00976E4E" w:rsidRDefault="00976E4E" w:rsidP="00976E4E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060B62">
        <w:rPr>
          <w:rFonts w:ascii="Arial" w:hAnsi="Arial" w:cs="Arial"/>
          <w:b/>
          <w:bCs/>
          <w:sz w:val="20"/>
          <w:szCs w:val="20"/>
        </w:rPr>
        <w:t>PROGRAMA DE PÓS</w:t>
      </w:r>
      <w:r>
        <w:rPr>
          <w:rFonts w:ascii="Arial" w:hAnsi="Arial" w:cs="Arial"/>
          <w:b/>
          <w:bCs/>
          <w:sz w:val="20"/>
          <w:szCs w:val="20"/>
        </w:rPr>
        <w:t>-</w:t>
      </w:r>
      <w:r w:rsidRPr="00060B62">
        <w:rPr>
          <w:rFonts w:ascii="Arial" w:hAnsi="Arial" w:cs="Arial"/>
          <w:b/>
          <w:bCs/>
          <w:sz w:val="20"/>
          <w:szCs w:val="20"/>
        </w:rPr>
        <w:t xml:space="preserve">GRADUAÇÃO EM ENSINO DE </w:t>
      </w:r>
      <w:r>
        <w:rPr>
          <w:rFonts w:ascii="Arial" w:hAnsi="Arial" w:cs="Arial"/>
          <w:b/>
          <w:bCs/>
          <w:sz w:val="20"/>
          <w:szCs w:val="20"/>
        </w:rPr>
        <w:t>FÍSICA</w:t>
      </w:r>
    </w:p>
    <w:p w14:paraId="1F6BB3A8" w14:textId="77777777" w:rsidR="00976E4E" w:rsidRPr="004D10B7" w:rsidRDefault="00976E4E" w:rsidP="00976E4E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sz w:val="16"/>
          <w:szCs w:val="16"/>
        </w:rPr>
        <w:t>MESTRADO NACIONAL PROFISSIONAL EM ENSINO DE FÍSICA</w:t>
      </w:r>
    </w:p>
    <w:p w14:paraId="01D7F1DA" w14:textId="77777777" w:rsidR="00976E4E" w:rsidRPr="004D10B7" w:rsidRDefault="00976E4E" w:rsidP="00976E4E">
      <w:pPr>
        <w:jc w:val="center"/>
        <w:rPr>
          <w:rFonts w:ascii="Arial" w:hAnsi="Arial" w:cs="Arial"/>
        </w:rPr>
      </w:pPr>
    </w:p>
    <w:p w14:paraId="57557A88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</w:rPr>
      </w:pPr>
    </w:p>
    <w:p w14:paraId="054A9B09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</w:rPr>
      </w:pPr>
    </w:p>
    <w:p w14:paraId="1A2A63C4" w14:textId="77777777" w:rsidR="00172D89" w:rsidRPr="00976E4E" w:rsidRDefault="00940AF9" w:rsidP="00976E4E">
      <w:pPr>
        <w:spacing w:line="360" w:lineRule="auto"/>
        <w:jc w:val="center"/>
      </w:pPr>
      <w:r w:rsidRPr="00976E4E">
        <w:rPr>
          <w:rFonts w:ascii="Arial" w:hAnsi="Arial" w:cs="Arial"/>
        </w:rPr>
        <w:t>PROJETO DE DISSERTAÇÃO</w:t>
      </w:r>
    </w:p>
    <w:p w14:paraId="67421238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i/>
          <w:iCs/>
        </w:rPr>
      </w:pPr>
    </w:p>
    <w:p w14:paraId="6CC1DB23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i/>
          <w:iCs/>
        </w:rPr>
      </w:pPr>
    </w:p>
    <w:p w14:paraId="4F85FFB0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i/>
          <w:iCs/>
        </w:rPr>
      </w:pPr>
    </w:p>
    <w:p w14:paraId="62AEE850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i/>
          <w:iCs/>
        </w:rPr>
      </w:pPr>
    </w:p>
    <w:p w14:paraId="6B133C0C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i/>
          <w:iCs/>
        </w:rPr>
      </w:pPr>
    </w:p>
    <w:p w14:paraId="72400794" w14:textId="43E3C772" w:rsidR="00976E4E" w:rsidRPr="00976E4E" w:rsidRDefault="00976E4E" w:rsidP="00976E4E">
      <w:pPr>
        <w:spacing w:line="360" w:lineRule="auto"/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TÍTULO DO PROJETO</w:t>
      </w:r>
    </w:p>
    <w:p w14:paraId="37732FAB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b/>
          <w:bCs/>
          <w:i/>
          <w:iCs/>
        </w:rPr>
      </w:pPr>
    </w:p>
    <w:p w14:paraId="58F89041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b/>
          <w:bCs/>
          <w:i/>
          <w:iCs/>
        </w:rPr>
      </w:pPr>
    </w:p>
    <w:p w14:paraId="52C30559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EB10B37" w14:textId="77777777" w:rsidR="00172D89" w:rsidRPr="00976E4E" w:rsidRDefault="00172D89" w:rsidP="00976E4E">
      <w:pPr>
        <w:spacing w:line="360" w:lineRule="auto"/>
        <w:jc w:val="center"/>
        <w:rPr>
          <w:rFonts w:ascii="Arial" w:hAnsi="Arial" w:cs="Arial"/>
        </w:rPr>
      </w:pPr>
    </w:p>
    <w:p w14:paraId="54115643" w14:textId="3F14381E" w:rsidR="00976E4E" w:rsidRPr="00976E4E" w:rsidRDefault="00976E4E" w:rsidP="00976E4E">
      <w:pPr>
        <w:spacing w:line="360" w:lineRule="auto"/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Nome do Mestrando</w:t>
      </w:r>
    </w:p>
    <w:p w14:paraId="38271A89" w14:textId="77777777" w:rsidR="00976E4E" w:rsidRPr="00976E4E" w:rsidRDefault="00976E4E" w:rsidP="00976E4E">
      <w:pPr>
        <w:spacing w:line="360" w:lineRule="auto"/>
        <w:jc w:val="both"/>
        <w:rPr>
          <w:rFonts w:ascii="Arial" w:hAnsi="Arial" w:cs="Arial"/>
        </w:rPr>
      </w:pPr>
    </w:p>
    <w:p w14:paraId="4F31DD93" w14:textId="77777777" w:rsidR="00976E4E" w:rsidRPr="00976E4E" w:rsidRDefault="00976E4E" w:rsidP="00976E4E">
      <w:pPr>
        <w:spacing w:line="360" w:lineRule="auto"/>
        <w:jc w:val="both"/>
        <w:rPr>
          <w:rFonts w:ascii="Arial" w:hAnsi="Arial" w:cs="Arial"/>
        </w:rPr>
      </w:pPr>
    </w:p>
    <w:p w14:paraId="470E2825" w14:textId="77777777" w:rsidR="00976E4E" w:rsidRPr="00976E4E" w:rsidRDefault="00976E4E" w:rsidP="00976E4E">
      <w:pPr>
        <w:spacing w:line="360" w:lineRule="auto"/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Local</w:t>
      </w:r>
    </w:p>
    <w:p w14:paraId="0907F555" w14:textId="0AD39B7A" w:rsidR="00172D89" w:rsidRPr="00976E4E" w:rsidRDefault="00976E4E" w:rsidP="00976E4E">
      <w:pPr>
        <w:spacing w:line="360" w:lineRule="auto"/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Mês e Ano</w:t>
      </w:r>
    </w:p>
    <w:p w14:paraId="115B61C6" w14:textId="14303465" w:rsidR="00976E4E" w:rsidRDefault="00976E4E">
      <w:pPr>
        <w:suppressAutoHyphens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79C29CA1" w14:textId="14BF45D1" w:rsidR="00172D89" w:rsidRPr="00A24A14" w:rsidRDefault="00976E4E" w:rsidP="00976E4E">
      <w:pPr>
        <w:jc w:val="center"/>
        <w:rPr>
          <w:rFonts w:ascii="Arial" w:hAnsi="Arial" w:cs="Arial"/>
          <w:b/>
          <w:bCs/>
        </w:rPr>
      </w:pPr>
      <w:r w:rsidRPr="00A24A14">
        <w:rPr>
          <w:rFonts w:ascii="Arial" w:hAnsi="Arial" w:cs="Arial"/>
          <w:b/>
          <w:bCs/>
        </w:rPr>
        <w:lastRenderedPageBreak/>
        <w:t>IDENTIFICAÇÃO</w:t>
      </w:r>
    </w:p>
    <w:p w14:paraId="6338428F" w14:textId="08E611D6" w:rsidR="00976E4E" w:rsidRDefault="00976E4E">
      <w:pPr>
        <w:jc w:val="both"/>
        <w:rPr>
          <w:rFonts w:ascii="Arial" w:hAnsi="Arial" w:cs="Arial"/>
        </w:rPr>
      </w:pPr>
    </w:p>
    <w:p w14:paraId="7D46E6FA" w14:textId="77777777" w:rsidR="00976E4E" w:rsidRDefault="00976E4E">
      <w:pPr>
        <w:jc w:val="both"/>
        <w:rPr>
          <w:rFonts w:ascii="Arial" w:hAnsi="Arial" w:cs="Arial"/>
        </w:rPr>
      </w:pPr>
    </w:p>
    <w:p w14:paraId="3BD50B22" w14:textId="1330EB71" w:rsidR="00976E4E" w:rsidRDefault="00976E4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ítulo do Projeto:</w:t>
      </w:r>
    </w:p>
    <w:p w14:paraId="56C4FCE1" w14:textId="5E2631BB" w:rsidR="00976E4E" w:rsidRDefault="00976E4E">
      <w:pPr>
        <w:jc w:val="both"/>
        <w:rPr>
          <w:rFonts w:ascii="Arial" w:hAnsi="Arial" w:cs="Arial"/>
        </w:rPr>
      </w:pPr>
    </w:p>
    <w:p w14:paraId="7A4EC5A5" w14:textId="3B014EAA" w:rsidR="00976E4E" w:rsidRDefault="00976E4E">
      <w:pPr>
        <w:jc w:val="both"/>
        <w:rPr>
          <w:rFonts w:ascii="Arial" w:hAnsi="Arial" w:cs="Arial"/>
        </w:rPr>
      </w:pPr>
    </w:p>
    <w:p w14:paraId="107A00ED" w14:textId="77777777" w:rsidR="00976E4E" w:rsidRDefault="00976E4E">
      <w:pPr>
        <w:jc w:val="both"/>
        <w:rPr>
          <w:rFonts w:ascii="Arial" w:hAnsi="Arial" w:cs="Arial"/>
        </w:rPr>
      </w:pPr>
    </w:p>
    <w:p w14:paraId="39FFB311" w14:textId="30EA8D66" w:rsidR="00172D89" w:rsidRDefault="00976E4E">
      <w:pPr>
        <w:jc w:val="both"/>
      </w:pPr>
      <w:r>
        <w:rPr>
          <w:rFonts w:ascii="Arial" w:hAnsi="Arial" w:cs="Arial"/>
        </w:rPr>
        <w:t>Mestrando(a)</w:t>
      </w:r>
      <w:r w:rsidR="00940AF9">
        <w:rPr>
          <w:rFonts w:ascii="Arial" w:hAnsi="Arial" w:cs="Arial"/>
        </w:rPr>
        <w:t>:</w:t>
      </w:r>
    </w:p>
    <w:p w14:paraId="21856047" w14:textId="16180A3B" w:rsidR="00172D89" w:rsidRDefault="00940AF9">
      <w:pPr>
        <w:jc w:val="both"/>
      </w:pPr>
      <w:r>
        <w:rPr>
          <w:rFonts w:ascii="Arial" w:hAnsi="Arial" w:cs="Arial"/>
        </w:rPr>
        <w:t>E</w:t>
      </w:r>
      <w:r w:rsidR="00976E4E">
        <w:rPr>
          <w:rFonts w:ascii="Arial" w:hAnsi="Arial" w:cs="Arial"/>
        </w:rPr>
        <w:t>-</w:t>
      </w:r>
      <w:r>
        <w:rPr>
          <w:rFonts w:ascii="Arial" w:hAnsi="Arial" w:cs="Arial"/>
        </w:rPr>
        <w:t>mail:</w:t>
      </w:r>
      <w:r w:rsidR="00976E4E">
        <w:rPr>
          <w:rFonts w:ascii="Arial" w:hAnsi="Arial" w:cs="Arial"/>
        </w:rPr>
        <w:t xml:space="preserve"> </w:t>
      </w:r>
    </w:p>
    <w:p w14:paraId="14CB5A1D" w14:textId="77777777" w:rsidR="00172D89" w:rsidRDefault="00940AF9">
      <w:pPr>
        <w:jc w:val="both"/>
      </w:pPr>
      <w:r>
        <w:rPr>
          <w:rFonts w:ascii="Arial" w:hAnsi="Arial" w:cs="Arial"/>
        </w:rPr>
        <w:t>Assinatura:</w:t>
      </w:r>
    </w:p>
    <w:p w14:paraId="14923A36" w14:textId="77777777" w:rsidR="00172D89" w:rsidRDefault="00172D89">
      <w:pPr>
        <w:jc w:val="both"/>
        <w:rPr>
          <w:rFonts w:ascii="Arial" w:hAnsi="Arial" w:cs="Arial"/>
        </w:rPr>
      </w:pPr>
    </w:p>
    <w:p w14:paraId="48CFE63C" w14:textId="323CA58A" w:rsidR="00172D89" w:rsidRDefault="00940AF9">
      <w:pPr>
        <w:jc w:val="both"/>
      </w:pPr>
      <w:r>
        <w:rPr>
          <w:rFonts w:ascii="Arial" w:hAnsi="Arial" w:cs="Arial"/>
        </w:rPr>
        <w:t>Orientador:</w:t>
      </w:r>
    </w:p>
    <w:p w14:paraId="6AC0639C" w14:textId="334D3B85" w:rsidR="00172D89" w:rsidRDefault="00940AF9">
      <w:pPr>
        <w:jc w:val="both"/>
      </w:pPr>
      <w:r>
        <w:rPr>
          <w:rFonts w:ascii="Arial" w:hAnsi="Arial" w:cs="Arial"/>
        </w:rPr>
        <w:t>E</w:t>
      </w:r>
      <w:r w:rsidR="00976E4E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mail: </w:t>
      </w:r>
    </w:p>
    <w:p w14:paraId="71BA5360" w14:textId="5BA75B26" w:rsidR="00172D89" w:rsidRDefault="00940AF9">
      <w:pPr>
        <w:jc w:val="both"/>
      </w:pPr>
      <w:r>
        <w:rPr>
          <w:rFonts w:ascii="Arial" w:hAnsi="Arial" w:cs="Arial"/>
        </w:rPr>
        <w:t>Assinatura:</w:t>
      </w:r>
    </w:p>
    <w:p w14:paraId="4BA31A75" w14:textId="77777777" w:rsidR="00172D89" w:rsidRDefault="00172D89">
      <w:pPr>
        <w:jc w:val="both"/>
        <w:rPr>
          <w:rFonts w:ascii="Arial" w:hAnsi="Arial" w:cs="Arial"/>
        </w:rPr>
      </w:pPr>
    </w:p>
    <w:p w14:paraId="27D13A41" w14:textId="77777777" w:rsidR="00976E4E" w:rsidRDefault="00976E4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o-</w:t>
      </w:r>
      <w:r w:rsidR="00940AF9">
        <w:rPr>
          <w:rFonts w:ascii="Arial" w:hAnsi="Arial" w:cs="Arial"/>
        </w:rPr>
        <w:t>Orientador:</w:t>
      </w:r>
    </w:p>
    <w:p w14:paraId="2DAB8637" w14:textId="6FF05FEF" w:rsidR="00172D89" w:rsidRDefault="00940AF9">
      <w:pPr>
        <w:jc w:val="both"/>
      </w:pPr>
      <w:r>
        <w:rPr>
          <w:rFonts w:ascii="Arial" w:hAnsi="Arial" w:cs="Arial"/>
        </w:rPr>
        <w:t>E</w:t>
      </w:r>
      <w:r w:rsidR="00976E4E">
        <w:rPr>
          <w:rFonts w:ascii="Arial" w:hAnsi="Arial" w:cs="Arial"/>
        </w:rPr>
        <w:t>-</w:t>
      </w:r>
      <w:r>
        <w:rPr>
          <w:rFonts w:ascii="Arial" w:hAnsi="Arial" w:cs="Arial"/>
        </w:rPr>
        <w:t>mail:</w:t>
      </w:r>
    </w:p>
    <w:p w14:paraId="2848C167" w14:textId="26B5E56C" w:rsidR="00172D89" w:rsidRDefault="00940AF9">
      <w:pPr>
        <w:jc w:val="both"/>
      </w:pPr>
      <w:r>
        <w:rPr>
          <w:rFonts w:ascii="Arial" w:hAnsi="Arial" w:cs="Arial"/>
        </w:rPr>
        <w:t>Assinatura:</w:t>
      </w:r>
    </w:p>
    <w:p w14:paraId="0A304298" w14:textId="77777777" w:rsidR="00172D89" w:rsidRDefault="00172D89">
      <w:pPr>
        <w:jc w:val="both"/>
        <w:rPr>
          <w:rFonts w:ascii="Arial" w:hAnsi="Arial" w:cs="Arial"/>
        </w:rPr>
      </w:pPr>
    </w:p>
    <w:p w14:paraId="78778134" w14:textId="77777777" w:rsidR="00172D89" w:rsidRDefault="00172D89">
      <w:pPr>
        <w:jc w:val="both"/>
        <w:rPr>
          <w:rFonts w:ascii="Arial" w:hAnsi="Arial" w:cs="Arial"/>
        </w:rPr>
      </w:pPr>
    </w:p>
    <w:p w14:paraId="1BA4ACBE" w14:textId="77777777" w:rsidR="00172D89" w:rsidRDefault="00172D89">
      <w:pPr>
        <w:jc w:val="both"/>
        <w:rPr>
          <w:rFonts w:ascii="Arial" w:hAnsi="Arial" w:cs="Arial"/>
        </w:rPr>
      </w:pPr>
    </w:p>
    <w:p w14:paraId="1783AA73" w14:textId="77777777" w:rsidR="00172D89" w:rsidRDefault="00172D89">
      <w:pPr>
        <w:jc w:val="both"/>
        <w:rPr>
          <w:rFonts w:ascii="Arial" w:hAnsi="Arial" w:cs="Arial"/>
        </w:rPr>
      </w:pPr>
    </w:p>
    <w:p w14:paraId="312EC4D0" w14:textId="77777777" w:rsidR="00172D89" w:rsidRDefault="00172D89">
      <w:pPr>
        <w:jc w:val="both"/>
        <w:rPr>
          <w:rFonts w:ascii="Arial" w:hAnsi="Arial" w:cs="Arial"/>
        </w:rPr>
      </w:pPr>
    </w:p>
    <w:p w14:paraId="4E615A97" w14:textId="77777777" w:rsidR="00976E4E" w:rsidRPr="00976E4E" w:rsidRDefault="00976E4E" w:rsidP="00976E4E">
      <w:pPr>
        <w:spacing w:line="360" w:lineRule="auto"/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Local</w:t>
      </w:r>
    </w:p>
    <w:p w14:paraId="5EA3AB5F" w14:textId="07DD38FD" w:rsidR="00172D89" w:rsidRDefault="00976E4E" w:rsidP="00976E4E">
      <w:pPr>
        <w:jc w:val="center"/>
      </w:pPr>
      <w:r w:rsidRPr="00976E4E">
        <w:rPr>
          <w:rFonts w:ascii="Arial" w:hAnsi="Arial" w:cs="Arial"/>
        </w:rPr>
        <w:t>Mês e Ano</w:t>
      </w:r>
    </w:p>
    <w:p w14:paraId="47F23ECB" w14:textId="77777777" w:rsidR="00172D89" w:rsidRDefault="00172D89">
      <w:pPr>
        <w:jc w:val="center"/>
        <w:rPr>
          <w:rFonts w:ascii="Arial" w:hAnsi="Arial" w:cs="Arial"/>
        </w:rPr>
      </w:pPr>
    </w:p>
    <w:p w14:paraId="335FBF13" w14:textId="77777777" w:rsidR="00172D89" w:rsidRDefault="00172D89">
      <w:pPr>
        <w:jc w:val="center"/>
        <w:rPr>
          <w:rFonts w:ascii="Arial" w:hAnsi="Arial" w:cs="Arial"/>
        </w:rPr>
      </w:pPr>
    </w:p>
    <w:p w14:paraId="7B3200C2" w14:textId="4CDFE520" w:rsidR="00976E4E" w:rsidRDefault="00976E4E">
      <w:pPr>
        <w:suppressAutoHyphens w:val="0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B09FC26" w14:textId="77777777" w:rsidR="00976E4E" w:rsidRPr="00A24A14" w:rsidRDefault="00976E4E" w:rsidP="00A24A14">
      <w:pPr>
        <w:jc w:val="center"/>
        <w:rPr>
          <w:rFonts w:ascii="Arial" w:hAnsi="Arial" w:cs="Arial"/>
          <w:b/>
          <w:bCs/>
        </w:rPr>
      </w:pPr>
      <w:r w:rsidRPr="00A24A14">
        <w:rPr>
          <w:rFonts w:ascii="Arial" w:hAnsi="Arial" w:cs="Arial"/>
          <w:b/>
          <w:bCs/>
        </w:rPr>
        <w:lastRenderedPageBreak/>
        <w:t>RESUMO</w:t>
      </w:r>
    </w:p>
    <w:p w14:paraId="391B08BC" w14:textId="77777777" w:rsidR="00976E4E" w:rsidRPr="00A24A14" w:rsidRDefault="00976E4E" w:rsidP="00A24A14">
      <w:pPr>
        <w:jc w:val="center"/>
        <w:rPr>
          <w:rFonts w:ascii="Arial" w:hAnsi="Arial" w:cs="Arial"/>
          <w:b/>
          <w:bCs/>
        </w:rPr>
      </w:pPr>
    </w:p>
    <w:p w14:paraId="5D2AE059" w14:textId="77777777" w:rsidR="00976E4E" w:rsidRPr="00A24A14" w:rsidRDefault="00976E4E" w:rsidP="00A24A14">
      <w:pPr>
        <w:jc w:val="center"/>
        <w:rPr>
          <w:rFonts w:ascii="Arial" w:hAnsi="Arial" w:cs="Arial"/>
          <w:b/>
          <w:bCs/>
        </w:rPr>
      </w:pPr>
      <w:r w:rsidRPr="00A24A14">
        <w:rPr>
          <w:rFonts w:ascii="Arial" w:hAnsi="Arial" w:cs="Arial"/>
          <w:b/>
          <w:bCs/>
        </w:rPr>
        <w:t>TÍTULO DA DISSERTAÇÃO</w:t>
      </w:r>
    </w:p>
    <w:p w14:paraId="50ED9E2F" w14:textId="77777777" w:rsidR="00976E4E" w:rsidRPr="00976E4E" w:rsidRDefault="00976E4E" w:rsidP="00A24A14">
      <w:pPr>
        <w:jc w:val="center"/>
        <w:rPr>
          <w:rFonts w:ascii="Arial" w:hAnsi="Arial" w:cs="Arial"/>
        </w:rPr>
      </w:pPr>
    </w:p>
    <w:p w14:paraId="46DA4179" w14:textId="77777777" w:rsidR="00976E4E" w:rsidRPr="00976E4E" w:rsidRDefault="00976E4E" w:rsidP="00A24A14">
      <w:pPr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Nome do Mestrando</w:t>
      </w:r>
    </w:p>
    <w:p w14:paraId="3E0E94FA" w14:textId="77777777" w:rsidR="00976E4E" w:rsidRPr="00976E4E" w:rsidRDefault="00976E4E" w:rsidP="00A24A14">
      <w:pPr>
        <w:jc w:val="center"/>
        <w:rPr>
          <w:rFonts w:ascii="Arial" w:hAnsi="Arial" w:cs="Arial"/>
        </w:rPr>
      </w:pPr>
    </w:p>
    <w:p w14:paraId="50760260" w14:textId="77777777" w:rsidR="00976E4E" w:rsidRPr="00976E4E" w:rsidRDefault="00976E4E" w:rsidP="00A24A14">
      <w:pPr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Orientador(es):</w:t>
      </w:r>
    </w:p>
    <w:p w14:paraId="5A46089F" w14:textId="77777777" w:rsidR="00976E4E" w:rsidRPr="00976E4E" w:rsidRDefault="00976E4E" w:rsidP="00A24A14">
      <w:pPr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Nome do Orientador 1</w:t>
      </w:r>
    </w:p>
    <w:p w14:paraId="4BC59D3E" w14:textId="77777777" w:rsidR="00976E4E" w:rsidRPr="00976E4E" w:rsidRDefault="00976E4E" w:rsidP="00A24A14">
      <w:pPr>
        <w:jc w:val="center"/>
        <w:rPr>
          <w:rFonts w:ascii="Arial" w:hAnsi="Arial" w:cs="Arial"/>
        </w:rPr>
      </w:pPr>
      <w:r w:rsidRPr="00976E4E">
        <w:rPr>
          <w:rFonts w:ascii="Arial" w:hAnsi="Arial" w:cs="Arial"/>
        </w:rPr>
        <w:t>Nome do Orientador 2</w:t>
      </w:r>
    </w:p>
    <w:p w14:paraId="772E396C" w14:textId="77777777" w:rsidR="00976E4E" w:rsidRPr="00976E4E" w:rsidRDefault="00976E4E" w:rsidP="00976E4E">
      <w:pPr>
        <w:jc w:val="both"/>
        <w:rPr>
          <w:rFonts w:ascii="Arial" w:hAnsi="Arial" w:cs="Arial"/>
        </w:rPr>
      </w:pPr>
    </w:p>
    <w:p w14:paraId="2CD59EED" w14:textId="77777777" w:rsidR="00976E4E" w:rsidRPr="00976E4E" w:rsidRDefault="00976E4E" w:rsidP="00976E4E">
      <w:pPr>
        <w:jc w:val="both"/>
        <w:rPr>
          <w:rFonts w:ascii="Arial" w:hAnsi="Arial" w:cs="Arial"/>
        </w:rPr>
      </w:pPr>
    </w:p>
    <w:p w14:paraId="1A3EA43F" w14:textId="77777777" w:rsidR="00976E4E" w:rsidRPr="00976E4E" w:rsidRDefault="00976E4E" w:rsidP="00976E4E">
      <w:pPr>
        <w:jc w:val="both"/>
        <w:rPr>
          <w:rFonts w:ascii="Arial" w:hAnsi="Arial" w:cs="Arial"/>
        </w:rPr>
      </w:pPr>
      <w:r w:rsidRPr="00976E4E">
        <w:rPr>
          <w:rFonts w:ascii="Arial" w:hAnsi="Arial" w:cs="Arial"/>
        </w:rPr>
        <w:t>Zzzzzz 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.</w:t>
      </w:r>
    </w:p>
    <w:p w14:paraId="702FB690" w14:textId="77777777" w:rsidR="00976E4E" w:rsidRPr="00976E4E" w:rsidRDefault="00976E4E" w:rsidP="00976E4E">
      <w:pPr>
        <w:jc w:val="both"/>
        <w:rPr>
          <w:rFonts w:ascii="Arial" w:hAnsi="Arial" w:cs="Arial"/>
        </w:rPr>
      </w:pPr>
    </w:p>
    <w:p w14:paraId="717B9C8F" w14:textId="77777777" w:rsidR="00976E4E" w:rsidRPr="00976E4E" w:rsidRDefault="00976E4E" w:rsidP="00976E4E">
      <w:pPr>
        <w:jc w:val="both"/>
        <w:rPr>
          <w:rFonts w:ascii="Arial" w:hAnsi="Arial" w:cs="Arial"/>
        </w:rPr>
      </w:pPr>
      <w:r w:rsidRPr="00976E4E">
        <w:rPr>
          <w:rFonts w:ascii="Arial" w:hAnsi="Arial" w:cs="Arial"/>
        </w:rPr>
        <w:t xml:space="preserve">Palavras-chave: </w:t>
      </w:r>
      <w:proofErr w:type="spellStart"/>
      <w:r w:rsidRPr="00976E4E">
        <w:rPr>
          <w:rFonts w:ascii="Arial" w:hAnsi="Arial" w:cs="Arial"/>
        </w:rPr>
        <w:t>palavra chave</w:t>
      </w:r>
      <w:proofErr w:type="spellEnd"/>
      <w:r w:rsidRPr="00976E4E">
        <w:rPr>
          <w:rFonts w:ascii="Arial" w:hAnsi="Arial" w:cs="Arial"/>
        </w:rPr>
        <w:t xml:space="preserve"> 1, </w:t>
      </w:r>
      <w:proofErr w:type="spellStart"/>
      <w:r w:rsidRPr="00976E4E">
        <w:rPr>
          <w:rFonts w:ascii="Arial" w:hAnsi="Arial" w:cs="Arial"/>
        </w:rPr>
        <w:t>palavra chave</w:t>
      </w:r>
      <w:proofErr w:type="spellEnd"/>
      <w:r w:rsidRPr="00976E4E">
        <w:rPr>
          <w:rFonts w:ascii="Arial" w:hAnsi="Arial" w:cs="Arial"/>
        </w:rPr>
        <w:t xml:space="preserve"> 2, </w:t>
      </w:r>
      <w:proofErr w:type="spellStart"/>
      <w:r w:rsidRPr="00976E4E">
        <w:rPr>
          <w:rFonts w:ascii="Arial" w:hAnsi="Arial" w:cs="Arial"/>
        </w:rPr>
        <w:t>palavra chave</w:t>
      </w:r>
      <w:proofErr w:type="spellEnd"/>
      <w:r w:rsidRPr="00976E4E">
        <w:rPr>
          <w:rFonts w:ascii="Arial" w:hAnsi="Arial" w:cs="Arial"/>
        </w:rPr>
        <w:t xml:space="preserve"> 3.</w:t>
      </w:r>
    </w:p>
    <w:p w14:paraId="2E3209AB" w14:textId="77777777" w:rsidR="00976E4E" w:rsidRPr="00976E4E" w:rsidRDefault="00976E4E" w:rsidP="00976E4E">
      <w:pPr>
        <w:jc w:val="both"/>
        <w:rPr>
          <w:rFonts w:ascii="Arial" w:hAnsi="Arial" w:cs="Arial"/>
        </w:rPr>
      </w:pPr>
    </w:p>
    <w:p w14:paraId="50A9B85E" w14:textId="77777777" w:rsidR="00976E4E" w:rsidRPr="00976E4E" w:rsidRDefault="00976E4E" w:rsidP="00976E4E">
      <w:pPr>
        <w:jc w:val="both"/>
        <w:rPr>
          <w:rFonts w:ascii="Arial" w:hAnsi="Arial" w:cs="Arial"/>
        </w:rPr>
      </w:pPr>
    </w:p>
    <w:p w14:paraId="1A12C06C" w14:textId="77777777" w:rsidR="00976E4E" w:rsidRPr="00976E4E" w:rsidRDefault="00976E4E" w:rsidP="00976E4E">
      <w:pPr>
        <w:jc w:val="both"/>
        <w:rPr>
          <w:rFonts w:ascii="Arial" w:hAnsi="Arial" w:cs="Arial"/>
        </w:rPr>
      </w:pPr>
    </w:p>
    <w:p w14:paraId="5C6CB3A4" w14:textId="77777777" w:rsidR="00976E4E" w:rsidRPr="00976E4E" w:rsidRDefault="00976E4E" w:rsidP="00976E4E">
      <w:pPr>
        <w:jc w:val="both"/>
        <w:rPr>
          <w:rFonts w:ascii="Arial" w:hAnsi="Arial" w:cs="Arial"/>
        </w:rPr>
      </w:pPr>
    </w:p>
    <w:p w14:paraId="51349490" w14:textId="3929B1D8" w:rsidR="00B705E6" w:rsidRDefault="00B705E6">
      <w:pPr>
        <w:suppressAutoHyphens w:val="0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74C1F48" w14:textId="77777777" w:rsidR="00172D89" w:rsidRDefault="00940AF9" w:rsidP="00B705E6">
      <w:pPr>
        <w:spacing w:line="360" w:lineRule="auto"/>
        <w:jc w:val="both"/>
      </w:pPr>
      <w:r>
        <w:rPr>
          <w:rFonts w:ascii="Arial" w:hAnsi="Arial" w:cs="Arial"/>
          <w:b/>
          <w:bCs/>
        </w:rPr>
        <w:lastRenderedPageBreak/>
        <w:t>1 INTRODUÇÃO</w:t>
      </w:r>
    </w:p>
    <w:p w14:paraId="5E58C547" w14:textId="77777777" w:rsidR="00172D89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0E951082" w14:textId="075A6271" w:rsidR="00172D89" w:rsidRPr="00B705E6" w:rsidRDefault="00940AF9" w:rsidP="00B705E6">
      <w:pPr>
        <w:spacing w:line="360" w:lineRule="auto"/>
        <w:jc w:val="both"/>
      </w:pPr>
      <w:r w:rsidRPr="00B705E6">
        <w:rPr>
          <w:rFonts w:ascii="Arial" w:hAnsi="Arial" w:cs="Arial"/>
        </w:rPr>
        <w:t xml:space="preserve">1.1 Apresentação do </w:t>
      </w:r>
      <w:r w:rsidR="00B705E6" w:rsidRPr="00B705E6">
        <w:rPr>
          <w:rFonts w:ascii="Arial" w:hAnsi="Arial" w:cs="Arial"/>
        </w:rPr>
        <w:t>t</w:t>
      </w:r>
      <w:r w:rsidRPr="00B705E6">
        <w:rPr>
          <w:rFonts w:ascii="Arial" w:hAnsi="Arial" w:cs="Arial"/>
        </w:rPr>
        <w:t>ema</w:t>
      </w:r>
    </w:p>
    <w:p w14:paraId="07A70B4B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7A3201A4" w14:textId="79223A22" w:rsidR="00172D89" w:rsidRPr="00B705E6" w:rsidRDefault="00940AF9" w:rsidP="00B705E6">
      <w:pPr>
        <w:spacing w:line="360" w:lineRule="auto"/>
        <w:jc w:val="both"/>
      </w:pPr>
      <w:r w:rsidRPr="00B705E6">
        <w:rPr>
          <w:rFonts w:ascii="Arial" w:hAnsi="Arial" w:cs="Arial"/>
        </w:rPr>
        <w:t xml:space="preserve">1.2 Delimitação do </w:t>
      </w:r>
      <w:r w:rsidR="00B705E6" w:rsidRPr="00B705E6">
        <w:rPr>
          <w:rFonts w:ascii="Arial" w:hAnsi="Arial" w:cs="Arial"/>
        </w:rPr>
        <w:t>t</w:t>
      </w:r>
      <w:r w:rsidRPr="00B705E6">
        <w:rPr>
          <w:rFonts w:ascii="Arial" w:hAnsi="Arial" w:cs="Arial"/>
        </w:rPr>
        <w:t>ema</w:t>
      </w:r>
    </w:p>
    <w:p w14:paraId="6B75DA00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0B0EBA25" w14:textId="3ADC4884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>1.3</w:t>
      </w:r>
      <w:r w:rsidR="00940AF9" w:rsidRPr="00B705E6">
        <w:rPr>
          <w:rFonts w:ascii="Arial" w:hAnsi="Arial" w:cs="Arial"/>
        </w:rPr>
        <w:t xml:space="preserve"> </w:t>
      </w:r>
      <w:r w:rsidRPr="00B705E6">
        <w:rPr>
          <w:rFonts w:ascii="Arial" w:hAnsi="Arial" w:cs="Arial"/>
        </w:rPr>
        <w:t>Formulação do problema</w:t>
      </w:r>
    </w:p>
    <w:p w14:paraId="4F07CCF2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794E3FE5" w14:textId="4359E346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>1.3</w:t>
      </w:r>
      <w:r w:rsidR="00940AF9" w:rsidRPr="00B705E6">
        <w:rPr>
          <w:rFonts w:ascii="Arial" w:hAnsi="Arial" w:cs="Arial"/>
        </w:rPr>
        <w:t>.1 O Problema</w:t>
      </w:r>
    </w:p>
    <w:p w14:paraId="10209703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4D4E08C2" w14:textId="2E5133B7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>1.3</w:t>
      </w:r>
      <w:r w:rsidR="00940AF9" w:rsidRPr="00B705E6">
        <w:rPr>
          <w:rFonts w:ascii="Arial" w:hAnsi="Arial" w:cs="Arial"/>
        </w:rPr>
        <w:t>.2 Hipóteses</w:t>
      </w:r>
    </w:p>
    <w:p w14:paraId="5BF68D38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1C9491DC" w14:textId="498D0AB3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>1</w:t>
      </w:r>
      <w:r w:rsidR="00940AF9" w:rsidRPr="00B705E6">
        <w:rPr>
          <w:rFonts w:ascii="Arial" w:hAnsi="Arial" w:cs="Arial"/>
        </w:rPr>
        <w:t>.</w:t>
      </w:r>
      <w:r w:rsidRPr="00B705E6">
        <w:rPr>
          <w:rFonts w:ascii="Arial" w:hAnsi="Arial" w:cs="Arial"/>
        </w:rPr>
        <w:t>4</w:t>
      </w:r>
      <w:r w:rsidR="00940AF9" w:rsidRPr="00B705E6">
        <w:rPr>
          <w:rFonts w:ascii="Arial" w:hAnsi="Arial" w:cs="Arial"/>
        </w:rPr>
        <w:t xml:space="preserve"> Justificativas</w:t>
      </w:r>
    </w:p>
    <w:p w14:paraId="2D82D0E2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0E9431C4" w14:textId="23756C23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>1.5</w:t>
      </w:r>
      <w:r w:rsidR="00940AF9" w:rsidRPr="00B705E6">
        <w:rPr>
          <w:rFonts w:ascii="Arial" w:hAnsi="Arial" w:cs="Arial"/>
        </w:rPr>
        <w:t xml:space="preserve"> O</w:t>
      </w:r>
      <w:r w:rsidRPr="00B705E6">
        <w:rPr>
          <w:rFonts w:ascii="Arial" w:hAnsi="Arial" w:cs="Arial"/>
        </w:rPr>
        <w:t>bjetivos</w:t>
      </w:r>
    </w:p>
    <w:p w14:paraId="6645F781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2534FEC2" w14:textId="7C3A5181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>1.5</w:t>
      </w:r>
      <w:r w:rsidR="00940AF9" w:rsidRPr="00B705E6">
        <w:rPr>
          <w:rFonts w:ascii="Arial" w:hAnsi="Arial" w:cs="Arial"/>
        </w:rPr>
        <w:t>.1 Geral</w:t>
      </w:r>
    </w:p>
    <w:p w14:paraId="09802A7B" w14:textId="77777777" w:rsidR="00172D89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14EA753F" w14:textId="4BC3F85E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>1.5</w:t>
      </w:r>
      <w:r w:rsidR="00940AF9" w:rsidRPr="00B705E6">
        <w:rPr>
          <w:rFonts w:ascii="Arial" w:hAnsi="Arial" w:cs="Arial"/>
        </w:rPr>
        <w:t>.2 Específicos</w:t>
      </w:r>
    </w:p>
    <w:p w14:paraId="55939DD1" w14:textId="77777777" w:rsidR="00172D89" w:rsidRPr="00B705E6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1B1A319F" w14:textId="724D06EB" w:rsidR="00172D89" w:rsidRPr="00B705E6" w:rsidRDefault="00B705E6" w:rsidP="00B705E6">
      <w:pPr>
        <w:spacing w:line="360" w:lineRule="auto"/>
        <w:jc w:val="both"/>
      </w:pPr>
      <w:r w:rsidRPr="00B705E6">
        <w:rPr>
          <w:rFonts w:ascii="Arial" w:hAnsi="Arial" w:cs="Arial"/>
        </w:rPr>
        <w:t xml:space="preserve">1.6 </w:t>
      </w:r>
      <w:r>
        <w:rPr>
          <w:rFonts w:ascii="Arial" w:hAnsi="Arial" w:cs="Arial"/>
        </w:rPr>
        <w:t>C</w:t>
      </w:r>
      <w:r w:rsidRPr="00B705E6">
        <w:rPr>
          <w:rFonts w:ascii="Arial" w:hAnsi="Arial" w:cs="Arial"/>
        </w:rPr>
        <w:t>ampo de experimentação do produto</w:t>
      </w:r>
    </w:p>
    <w:p w14:paraId="687E5EC9" w14:textId="100F5312" w:rsidR="00172D89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36F28A05" w14:textId="77777777" w:rsidR="00B705E6" w:rsidRPr="00B705E6" w:rsidRDefault="00B705E6" w:rsidP="00B705E6">
      <w:pPr>
        <w:spacing w:line="360" w:lineRule="auto"/>
        <w:jc w:val="both"/>
        <w:rPr>
          <w:rFonts w:ascii="Arial" w:hAnsi="Arial" w:cs="Arial"/>
        </w:rPr>
      </w:pPr>
    </w:p>
    <w:p w14:paraId="530743DF" w14:textId="000CF7E1" w:rsidR="00172D89" w:rsidRDefault="00B705E6" w:rsidP="00B705E6">
      <w:pPr>
        <w:spacing w:line="360" w:lineRule="auto"/>
        <w:jc w:val="both"/>
      </w:pPr>
      <w:r>
        <w:rPr>
          <w:rFonts w:ascii="Arial" w:hAnsi="Arial" w:cs="Arial"/>
          <w:b/>
          <w:bCs/>
        </w:rPr>
        <w:t>2</w:t>
      </w:r>
      <w:r w:rsidR="00940AF9">
        <w:rPr>
          <w:rFonts w:ascii="Arial" w:hAnsi="Arial" w:cs="Arial"/>
          <w:b/>
          <w:bCs/>
        </w:rPr>
        <w:t xml:space="preserve"> FUNDAMENTAÇÃO</w:t>
      </w:r>
      <w:r>
        <w:rPr>
          <w:rFonts w:ascii="Arial" w:hAnsi="Arial" w:cs="Arial"/>
          <w:b/>
          <w:bCs/>
        </w:rPr>
        <w:t xml:space="preserve"> TEÓRICA</w:t>
      </w:r>
    </w:p>
    <w:p w14:paraId="58C3AFB5" w14:textId="77777777" w:rsidR="00172D89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200043D6" w14:textId="77777777" w:rsidR="00172D89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453737F1" w14:textId="1854053C" w:rsidR="00172D89" w:rsidRDefault="00940AF9" w:rsidP="00B705E6">
      <w:pPr>
        <w:spacing w:line="360" w:lineRule="auto"/>
        <w:jc w:val="both"/>
      </w:pPr>
      <w:r>
        <w:rPr>
          <w:rFonts w:ascii="Arial" w:hAnsi="Arial" w:cs="Arial"/>
          <w:b/>
          <w:bCs/>
        </w:rPr>
        <w:t>3 PROCEDIMENTOS METODOLÓGICOS</w:t>
      </w:r>
    </w:p>
    <w:p w14:paraId="3D68CE62" w14:textId="77777777" w:rsidR="00172D89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07C3C6DD" w14:textId="79FCCAAD" w:rsidR="00B705E6" w:rsidRDefault="00B705E6" w:rsidP="00B705E6">
      <w:pPr>
        <w:jc w:val="both"/>
      </w:pPr>
      <w:r>
        <w:rPr>
          <w:rFonts w:ascii="Arial" w:hAnsi="Arial" w:cs="Arial"/>
          <w:b/>
          <w:bCs/>
        </w:rPr>
        <w:t>4 REFERÊNCIAS</w:t>
      </w:r>
      <w:r w:rsidR="00AD0D16">
        <w:rPr>
          <w:rFonts w:ascii="Arial" w:hAnsi="Arial" w:cs="Arial"/>
          <w:b/>
          <w:bCs/>
        </w:rPr>
        <w:t xml:space="preserve"> BIBLIOGRÁFICAS</w:t>
      </w:r>
    </w:p>
    <w:p w14:paraId="7CB0D1BE" w14:textId="77777777" w:rsidR="00B705E6" w:rsidRDefault="00B705E6" w:rsidP="00B705E6">
      <w:pPr>
        <w:jc w:val="both"/>
        <w:rPr>
          <w:rFonts w:ascii="Arial" w:hAnsi="Arial" w:cs="Arial"/>
        </w:rPr>
      </w:pPr>
    </w:p>
    <w:p w14:paraId="266B4E7A" w14:textId="77777777" w:rsidR="00B705E6" w:rsidRDefault="00B705E6" w:rsidP="00B705E6">
      <w:pPr>
        <w:jc w:val="both"/>
        <w:rPr>
          <w:rFonts w:ascii="Arial" w:hAnsi="Arial" w:cs="Arial"/>
        </w:rPr>
      </w:pPr>
    </w:p>
    <w:p w14:paraId="78C25506" w14:textId="77777777" w:rsidR="00172D89" w:rsidRDefault="00172D89" w:rsidP="00B705E6">
      <w:pPr>
        <w:spacing w:line="360" w:lineRule="auto"/>
        <w:jc w:val="both"/>
        <w:rPr>
          <w:rFonts w:ascii="Arial" w:hAnsi="Arial" w:cs="Arial"/>
        </w:rPr>
      </w:pPr>
    </w:p>
    <w:p w14:paraId="5244B5B3" w14:textId="4CDFDAA1" w:rsidR="00B705E6" w:rsidRDefault="00B705E6">
      <w:pPr>
        <w:suppressAutoHyphens w:val="0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40B8814" w14:textId="77777777" w:rsidR="00B705E6" w:rsidRDefault="00B705E6">
      <w:pPr>
        <w:jc w:val="both"/>
        <w:rPr>
          <w:rFonts w:ascii="Arial" w:hAnsi="Arial" w:cs="Arial"/>
          <w:b/>
          <w:bCs/>
        </w:rPr>
        <w:sectPr w:rsidR="00B705E6" w:rsidSect="00B705E6">
          <w:pgSz w:w="11906" w:h="16838"/>
          <w:pgMar w:top="1134" w:right="1701" w:bottom="1134" w:left="1701" w:header="720" w:footer="720" w:gutter="0"/>
          <w:cols w:space="720"/>
          <w:docGrid w:linePitch="360"/>
        </w:sectPr>
      </w:pPr>
    </w:p>
    <w:p w14:paraId="383FB47E" w14:textId="6B8B6B4D" w:rsidR="00172D89" w:rsidRDefault="00B705E6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5</w:t>
      </w:r>
      <w:r w:rsidR="00940AF9">
        <w:rPr>
          <w:rFonts w:ascii="Arial" w:hAnsi="Arial" w:cs="Arial"/>
          <w:b/>
          <w:bCs/>
        </w:rPr>
        <w:t xml:space="preserve"> CRONOGRAMA E CUSTOS</w:t>
      </w:r>
    </w:p>
    <w:p w14:paraId="5EA047E8" w14:textId="45F36E84" w:rsidR="002F1A4D" w:rsidRDefault="002F1A4D">
      <w:pPr>
        <w:jc w:val="both"/>
        <w:rPr>
          <w:rFonts w:ascii="Arial" w:hAnsi="Arial" w:cs="Arial"/>
          <w:b/>
          <w:bCs/>
        </w:rPr>
      </w:pPr>
    </w:p>
    <w:p w14:paraId="26E392A0" w14:textId="037CC158" w:rsidR="002F1A4D" w:rsidRDefault="002F1A4D">
      <w:pPr>
        <w:jc w:val="both"/>
        <w:rPr>
          <w:rFonts w:ascii="Arial" w:hAnsi="Arial" w:cs="Arial"/>
          <w:b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001"/>
        <w:gridCol w:w="549"/>
        <w:gridCol w:w="549"/>
        <w:gridCol w:w="548"/>
        <w:gridCol w:w="548"/>
        <w:gridCol w:w="548"/>
        <w:gridCol w:w="548"/>
        <w:gridCol w:w="548"/>
        <w:gridCol w:w="548"/>
        <w:gridCol w:w="548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</w:tblGrid>
      <w:tr w:rsidR="002F1A4D" w:rsidRPr="002F1A4D" w14:paraId="6E313358" w14:textId="77777777" w:rsidTr="002F1A4D">
        <w:tc>
          <w:tcPr>
            <w:tcW w:w="0" w:type="auto"/>
            <w:vMerge w:val="restart"/>
            <w:vAlign w:val="center"/>
          </w:tcPr>
          <w:p w14:paraId="0A5F4227" w14:textId="1BC2D88C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F1A4D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Atividades</w:t>
            </w:r>
          </w:p>
        </w:tc>
        <w:tc>
          <w:tcPr>
            <w:tcW w:w="0" w:type="auto"/>
            <w:gridSpan w:val="12"/>
            <w:shd w:val="clear" w:color="auto" w:fill="D9E2F3" w:themeFill="accent1" w:themeFillTint="33"/>
            <w:vAlign w:val="center"/>
          </w:tcPr>
          <w:p w14:paraId="673FA5AA" w14:textId="4D85091E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NO1</w:t>
            </w:r>
          </w:p>
        </w:tc>
        <w:tc>
          <w:tcPr>
            <w:tcW w:w="0" w:type="auto"/>
            <w:gridSpan w:val="12"/>
            <w:shd w:val="clear" w:color="auto" w:fill="E2EFD9" w:themeFill="accent6" w:themeFillTint="33"/>
            <w:vAlign w:val="center"/>
          </w:tcPr>
          <w:p w14:paraId="5416D1A1" w14:textId="7F7DD580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F1A4D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ANO 2</w:t>
            </w:r>
          </w:p>
        </w:tc>
      </w:tr>
      <w:tr w:rsidR="002F1A4D" w:rsidRPr="002F1A4D" w14:paraId="79B3BCDE" w14:textId="77777777" w:rsidTr="002F1A4D">
        <w:tc>
          <w:tcPr>
            <w:tcW w:w="0" w:type="auto"/>
            <w:vMerge/>
          </w:tcPr>
          <w:p w14:paraId="6325ECDA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6"/>
            <w:shd w:val="clear" w:color="auto" w:fill="D9E2F3" w:themeFill="accent1" w:themeFillTint="33"/>
            <w:vAlign w:val="center"/>
          </w:tcPr>
          <w:p w14:paraId="40FC62FA" w14:textId="267EDEE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F1A4D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I Sem.</w:t>
            </w:r>
          </w:p>
        </w:tc>
        <w:tc>
          <w:tcPr>
            <w:tcW w:w="0" w:type="auto"/>
            <w:gridSpan w:val="6"/>
            <w:shd w:val="clear" w:color="auto" w:fill="D9E2F3" w:themeFill="accent1" w:themeFillTint="33"/>
            <w:vAlign w:val="center"/>
          </w:tcPr>
          <w:p w14:paraId="2D6DED5C" w14:textId="39EEBE51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F1A4D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II Sem.</w:t>
            </w:r>
          </w:p>
        </w:tc>
        <w:tc>
          <w:tcPr>
            <w:tcW w:w="0" w:type="auto"/>
            <w:gridSpan w:val="6"/>
            <w:shd w:val="clear" w:color="auto" w:fill="E2EFD9" w:themeFill="accent6" w:themeFillTint="33"/>
            <w:vAlign w:val="center"/>
          </w:tcPr>
          <w:p w14:paraId="6D37A269" w14:textId="3EBFDD6C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F1A4D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I Sem</w:t>
            </w:r>
          </w:p>
        </w:tc>
        <w:tc>
          <w:tcPr>
            <w:tcW w:w="0" w:type="auto"/>
            <w:gridSpan w:val="6"/>
            <w:shd w:val="clear" w:color="auto" w:fill="E2EFD9" w:themeFill="accent6" w:themeFillTint="33"/>
            <w:vAlign w:val="center"/>
          </w:tcPr>
          <w:p w14:paraId="0A5E74A2" w14:textId="63AA7DC2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F1A4D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II Sem</w:t>
            </w:r>
          </w:p>
        </w:tc>
      </w:tr>
      <w:tr w:rsidR="002F1A4D" w:rsidRPr="002F1A4D" w14:paraId="565AA57A" w14:textId="77777777" w:rsidTr="002F1A4D">
        <w:tc>
          <w:tcPr>
            <w:tcW w:w="0" w:type="auto"/>
            <w:vMerge/>
          </w:tcPr>
          <w:p w14:paraId="1B6385ED" w14:textId="77777777" w:rsidR="002F1A4D" w:rsidRPr="002F1A4D" w:rsidRDefault="002F1A4D" w:rsidP="002F1A4D">
            <w:pPr>
              <w:jc w:val="both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7573A0B3" w14:textId="24BCF48D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6FE8E5AA" w14:textId="002A308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2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54BFA7AA" w14:textId="4DA45F5F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3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578FF6CE" w14:textId="1D5EB7EB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4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48FC12B4" w14:textId="4286D9D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5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54159D1A" w14:textId="5E64C9FA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6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7884590B" w14:textId="74F5D67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7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085902D8" w14:textId="0F523A9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8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59CED815" w14:textId="4378F5EC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9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6F447FA2" w14:textId="127F3ECC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0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31E15A2C" w14:textId="3698C65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1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</w:tcPr>
          <w:p w14:paraId="5C38DDA3" w14:textId="4C0F18C4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2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ACACA39" w14:textId="02DA3FC2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3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0BCA68D" w14:textId="0AF0708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4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04E51C2" w14:textId="016A3AF3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5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7A32D8F" w14:textId="16AE039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6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A1795A0" w14:textId="11210B2D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7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C9BA556" w14:textId="6312C94D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8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F52DA78" w14:textId="35DB0BD1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19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893FA3E" w14:textId="125C185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20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FF415C3" w14:textId="0A55E068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21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1F38946" w14:textId="604F6714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22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6E5F516" w14:textId="7A1390FB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23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A229607" w14:textId="55D7ECD1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2F1A4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ÊS 24</w:t>
            </w:r>
          </w:p>
        </w:tc>
      </w:tr>
      <w:tr w:rsidR="002F1A4D" w:rsidRPr="002F1A4D" w14:paraId="1E0AD978" w14:textId="77777777" w:rsidTr="002F1A4D">
        <w:tc>
          <w:tcPr>
            <w:tcW w:w="0" w:type="auto"/>
          </w:tcPr>
          <w:p w14:paraId="4E4616C9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61CDCCA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F2FEF2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CF609D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5E3C40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DE3713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1E50C96" w14:textId="4BF71AD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1FC91E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17657D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413FE6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E12FBD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955870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B20C216" w14:textId="00637142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4C59A2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BB7D82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6EC586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407B07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60ACC8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2C2BFE7" w14:textId="0507BC0B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C8453D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B911AF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8C4A15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A6D789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4B9173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448C8C5" w14:textId="76A9007B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2991D58B" w14:textId="77777777" w:rsidTr="002F1A4D">
        <w:tc>
          <w:tcPr>
            <w:tcW w:w="0" w:type="auto"/>
          </w:tcPr>
          <w:p w14:paraId="527AE853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33B2271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491E51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C0E470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AC7765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113B44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02FA0AD" w14:textId="0E8587A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B66696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2E733F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AC2765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1436E3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2E899D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E33F599" w14:textId="2A6BFA19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BB3EEC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0DCBC1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F295A6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07E38B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551FA9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A61C5E0" w14:textId="6272DDCD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72FB76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C9C3AC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0885D0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A66BDB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28941A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3F0ED4D" w14:textId="7513E471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513E7BC4" w14:textId="77777777" w:rsidTr="002F1A4D">
        <w:tc>
          <w:tcPr>
            <w:tcW w:w="0" w:type="auto"/>
          </w:tcPr>
          <w:p w14:paraId="3D3FD579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54ED670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2979E1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D97B01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F4A575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20666E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AA55BE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4C4173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1BB98C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4E2126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FE8745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3C3608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95A123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F79FAF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59E6D1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9CADEA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6CC45F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5A60A4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DE3FF1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EBDAD8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DB8141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9E8ED1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7DB45C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21070E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BC9368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449BC816" w14:textId="77777777" w:rsidTr="002F1A4D">
        <w:tc>
          <w:tcPr>
            <w:tcW w:w="0" w:type="auto"/>
          </w:tcPr>
          <w:p w14:paraId="75914CD5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623D81C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CA9DAE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B3FE80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DB4FDD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37A8B1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F3648D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0946FD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994476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88322C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9D985E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8F3D54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D4ABCA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733DF5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C0B8E2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25A4D6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D59632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93EBCF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6E4471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E8824C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7F6F36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7E58B5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C1F744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DBCA24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8AB745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3C511A65" w14:textId="77777777" w:rsidTr="002F1A4D">
        <w:tc>
          <w:tcPr>
            <w:tcW w:w="0" w:type="auto"/>
          </w:tcPr>
          <w:p w14:paraId="37E383BF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2E41F7A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3C67D2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0BC704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82C1A3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EF6F30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2D5D96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1018B3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347D96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66B7B3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462B51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9C8F69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DA9A9A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0DEEDA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34FBBB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4E04C9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BE72E2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EE233D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6EC406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06FCC8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C06C68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AFA7D8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6ADCFF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51064F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0FD311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7398DF28" w14:textId="77777777" w:rsidTr="002F1A4D">
        <w:tc>
          <w:tcPr>
            <w:tcW w:w="0" w:type="auto"/>
          </w:tcPr>
          <w:p w14:paraId="2253ED39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08C05AE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66D314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608624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AB051A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939758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C5E40E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6ED236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275054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E59731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8A095C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39E4F6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B58FC0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FC9A20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55A191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C81A82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51CB25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8F37D9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025E19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84C78F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8C928B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82AF86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38842B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D73276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5BBE04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3A8F8EEE" w14:textId="77777777" w:rsidTr="002F1A4D">
        <w:tc>
          <w:tcPr>
            <w:tcW w:w="0" w:type="auto"/>
          </w:tcPr>
          <w:p w14:paraId="7819F4C5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16D0315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C018F2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2DE908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F5A98E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1A9A3E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40091C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4E665F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5E2EF0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DF7C24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4E4A0C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1F9496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3822DC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42386C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1F59B4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653456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39AE40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82BB0D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F2B49E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ABFB03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6D7DA9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1E8A31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4C4E4C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08A383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19C0C4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22AA463F" w14:textId="77777777" w:rsidTr="002F1A4D">
        <w:tc>
          <w:tcPr>
            <w:tcW w:w="0" w:type="auto"/>
          </w:tcPr>
          <w:p w14:paraId="72534F8D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011FD9E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DF701D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80E017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C5B73F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B7DCCD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428075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EAF113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D33443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2CBD90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152ABF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B9C710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BA835B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F226F9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720158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4E79B5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43E24C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F15C28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0D4A5E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8ECBE1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D4492D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AC1A42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1C2936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09CC0B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899E31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22C7B38A" w14:textId="77777777" w:rsidTr="002F1A4D">
        <w:tc>
          <w:tcPr>
            <w:tcW w:w="0" w:type="auto"/>
          </w:tcPr>
          <w:p w14:paraId="7303D088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7463E7C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7C0304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3093CC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46CA8F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79A879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E5145F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EF5C37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559531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ED4D06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54ACFD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21514B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DC8C2F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9EC5BB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B86669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E1AD87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6F03C9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951D02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2AC9F2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3633DD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14744C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627706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210B40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5D8483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5582D1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6145B70A" w14:textId="77777777" w:rsidTr="002F1A4D">
        <w:tc>
          <w:tcPr>
            <w:tcW w:w="0" w:type="auto"/>
          </w:tcPr>
          <w:p w14:paraId="417B1704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2A2EC0A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EA1BC7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DC79CA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DD1D62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611C9E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37C334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EC8351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1AA58D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F1F695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31895F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13DA05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43BDB7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75FBCE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EDF8F4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187DBE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40BE96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80544D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D2EF00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CBC1DE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7D4186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EBA3B4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98114A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801CF7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880D3A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294F8CCF" w14:textId="77777777" w:rsidTr="002F1A4D">
        <w:tc>
          <w:tcPr>
            <w:tcW w:w="0" w:type="auto"/>
          </w:tcPr>
          <w:p w14:paraId="184FF0F0" w14:textId="77777777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</w:tcPr>
          <w:p w14:paraId="4DDAEE4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2F49B8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D001DB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880660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0D7A42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BC1B5E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16B2B5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7698D3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75AE85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5914E3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273702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1A3250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AD107C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023C2D9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6F6ADB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073FA4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C54A49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63A52C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686644D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CC2A6C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285F59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82B8A0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95A34A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4A216C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2F1A4D" w:rsidRPr="002F1A4D" w14:paraId="144CC114" w14:textId="77777777" w:rsidTr="002F1A4D">
        <w:tc>
          <w:tcPr>
            <w:tcW w:w="0" w:type="auto"/>
          </w:tcPr>
          <w:p w14:paraId="4BCBED0D" w14:textId="5FBB84D9" w:rsidR="002F1A4D" w:rsidRPr="002F1A4D" w:rsidRDefault="002F1A4D">
            <w:pPr>
              <w:jc w:val="both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FESA</w:t>
            </w:r>
          </w:p>
        </w:tc>
        <w:tc>
          <w:tcPr>
            <w:tcW w:w="0" w:type="auto"/>
          </w:tcPr>
          <w:p w14:paraId="6951FC5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94A6FAC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7AAD9B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06E750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88D696F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412AEE1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BCBA244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3E1CCAD8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19E868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99BBC83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69BD4E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7344015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12F4CC9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54587552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099AFC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2F9D2E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451C4DFE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9E8E8F5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73DEE20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0DE5036A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5C0BF6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6E7C3167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D802BD6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0" w:type="auto"/>
          </w:tcPr>
          <w:p w14:paraId="291E8E7B" w14:textId="77777777" w:rsidR="002F1A4D" w:rsidRPr="002F1A4D" w:rsidRDefault="002F1A4D" w:rsidP="002F1A4D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</w:tbl>
    <w:p w14:paraId="64120FCE" w14:textId="23F52C93" w:rsidR="002F1A4D" w:rsidRDefault="002F1A4D">
      <w:pPr>
        <w:jc w:val="both"/>
        <w:rPr>
          <w:rFonts w:ascii="Arial" w:hAnsi="Arial" w:cs="Arial"/>
          <w:b/>
          <w:bCs/>
        </w:rPr>
      </w:pPr>
    </w:p>
    <w:p w14:paraId="07E3EF52" w14:textId="77777777" w:rsidR="00172D89" w:rsidRDefault="00172D89">
      <w:pPr>
        <w:jc w:val="both"/>
        <w:rPr>
          <w:rFonts w:ascii="Arial" w:hAnsi="Arial" w:cs="Arial"/>
        </w:rPr>
      </w:pPr>
    </w:p>
    <w:p w14:paraId="6CCA8101" w14:textId="77777777" w:rsidR="00172D89" w:rsidRDefault="00172D89">
      <w:pPr>
        <w:jc w:val="both"/>
      </w:pPr>
    </w:p>
    <w:sectPr w:rsidR="00172D89" w:rsidSect="00B705E6">
      <w:pgSz w:w="16838" w:h="11906" w:orient="landscape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01"/>
    <w:family w:val="roman"/>
    <w:pitch w:val="variable"/>
  </w:font>
  <w:font w:name="Noto Sans CJK SC Regular">
    <w:altName w:val="Calibri"/>
    <w:charset w:val="01"/>
    <w:family w:val="auto"/>
    <w:pitch w:val="variable"/>
  </w:font>
  <w:font w:name="FreeSans">
    <w:altName w:val="Calibri"/>
    <w:charset w:val="01"/>
    <w:family w:val="auto"/>
    <w:pitch w:val="variable"/>
  </w:font>
  <w:font w:name="Liberation Mono">
    <w:panose1 w:val="02070409020205020404"/>
    <w:charset w:val="01"/>
    <w:family w:val="modern"/>
    <w:pitch w:val="default"/>
  </w:font>
  <w:font w:name="Nimbus Mono L">
    <w:altName w:val="Courier New"/>
    <w:charset w:val="01"/>
    <w:family w:val="modern"/>
    <w:pitch w:val="default"/>
  </w:font>
  <w:font w:name="Liberation Sans">
    <w:panose1 w:val="020B0604020202020204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sjQ2NTc3NDExNTJV0lEKTi0uzszPAykwrAUAbsblFiwAAAA="/>
  </w:docVars>
  <w:rsids>
    <w:rsidRoot w:val="00354270"/>
    <w:rsid w:val="00172D89"/>
    <w:rsid w:val="002F1A4D"/>
    <w:rsid w:val="00354270"/>
    <w:rsid w:val="00512FC5"/>
    <w:rsid w:val="008F291F"/>
    <w:rsid w:val="00940AF9"/>
    <w:rsid w:val="00976E4E"/>
    <w:rsid w:val="00A24A14"/>
    <w:rsid w:val="00AD0D16"/>
    <w:rsid w:val="00B7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0837A24"/>
  <w15:chartTrackingRefBased/>
  <w15:docId w15:val="{21914AEA-AEA4-4C30-BD26-16F589224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Liberation Serif" w:eastAsia="Noto Sans CJK SC Regular" w:hAnsi="Liberation Serif" w:cs="FreeSans"/>
      <w:kern w:val="1"/>
      <w:sz w:val="24"/>
      <w:szCs w:val="24"/>
      <w:lang w:eastAsia="zh-CN" w:bidi="hi-IN"/>
    </w:rPr>
  </w:style>
  <w:style w:type="paragraph" w:styleId="Ttulo1">
    <w:name w:val="heading 1"/>
    <w:basedOn w:val="Ttulo10"/>
    <w:next w:val="Corpodetexto"/>
    <w:qFormat/>
    <w:pPr>
      <w:numPr>
        <w:numId w:val="1"/>
      </w:numPr>
      <w:ind w:left="0" w:firstLine="0"/>
      <w:outlineLvl w:val="0"/>
    </w:pPr>
    <w:rPr>
      <w:rFonts w:ascii="Liberation Serif" w:hAnsi="Liberation Serif"/>
      <w:b/>
      <w:bCs/>
      <w:sz w:val="48"/>
      <w:szCs w:val="4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styleId="nfase">
    <w:name w:val="Emphasis"/>
    <w:qFormat/>
    <w:rPr>
      <w:i/>
      <w:iCs/>
    </w:rPr>
  </w:style>
  <w:style w:type="character" w:customStyle="1" w:styleId="Character20style">
    <w:name w:val="Character_20_style"/>
  </w:style>
  <w:style w:type="character" w:styleId="Forte">
    <w:name w:val="Strong"/>
    <w:qFormat/>
    <w:rPr>
      <w:b/>
      <w:bCs/>
    </w:rPr>
  </w:style>
  <w:style w:type="character" w:customStyle="1" w:styleId="Teletipo">
    <w:name w:val="Teletipo"/>
    <w:rPr>
      <w:rFonts w:ascii="Liberation Mono" w:eastAsia="Nimbus Mono L" w:hAnsi="Liberation Mono" w:cs="Liberation Mono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Contedodalista">
    <w:name w:val="Conteúdo da lista"/>
    <w:basedOn w:val="Normal"/>
    <w:pPr>
      <w:ind w:left="567"/>
    </w:pPr>
  </w:style>
  <w:style w:type="paragraph" w:customStyle="1" w:styleId="Ttulodalista">
    <w:name w:val="Título da lista"/>
    <w:basedOn w:val="Normal"/>
    <w:next w:val="Contedodalista"/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table" w:styleId="Tabelacomgrade">
    <w:name w:val="Table Grid"/>
    <w:basedOn w:val="Tabelanormal"/>
    <w:rsid w:val="00976E4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A2595-89C3-4132-BA3C-0A4EC7DA3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4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Avaliador</cp:lastModifiedBy>
  <cp:revision>2</cp:revision>
  <cp:lastPrinted>1900-01-01T03:00:00Z</cp:lastPrinted>
  <dcterms:created xsi:type="dcterms:W3CDTF">2020-03-18T20:48:00Z</dcterms:created>
  <dcterms:modified xsi:type="dcterms:W3CDTF">2020-03-18T20:48:00Z</dcterms:modified>
</cp:coreProperties>
</file>